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064D" w14:textId="5A2D8AD0" w:rsidR="002B08F4" w:rsidRPr="000A36C5" w:rsidRDefault="0041170E" w:rsidP="00354B92">
      <w:pPr>
        <w:pStyle w:val="Title"/>
        <w:outlineLvl w:val="0"/>
        <w:rPr>
          <w:rFonts w:ascii="Cambria" w:hAnsi="Cambria" w:cs="Times New Roman"/>
          <w:color w:val="000000" w:themeColor="text1"/>
          <w:sz w:val="40"/>
          <w:szCs w:val="20"/>
        </w:rPr>
      </w:pPr>
      <w:r w:rsidRPr="000A36C5">
        <w:rPr>
          <w:rFonts w:ascii="Cambria" w:hAnsi="Cambria" w:cs="Times New Roman"/>
          <w:color w:val="000000" w:themeColor="text1"/>
          <w:sz w:val="40"/>
          <w:szCs w:val="20"/>
        </w:rPr>
        <w:t>Race Vanderdecken</w:t>
      </w:r>
    </w:p>
    <w:p w14:paraId="4D7A0F88" w14:textId="68F2B465" w:rsidR="0041170E" w:rsidRPr="000A36C5" w:rsidRDefault="006B34A2" w:rsidP="00551FD0">
      <w:pPr>
        <w:jc w:val="right"/>
        <w:rPr>
          <w:rFonts w:ascii="Cambria" w:hAnsi="Cambria"/>
          <w:color w:val="000000" w:themeColor="text1"/>
          <w:sz w:val="20"/>
          <w:szCs w:val="20"/>
        </w:rPr>
      </w:pPr>
      <w:hyperlink r:id="rId6" w:history="1">
        <w:r w:rsidRPr="000A36C5">
          <w:rPr>
            <w:rStyle w:val="Hyperlink"/>
            <w:rFonts w:ascii="Cambria" w:hAnsi="Cambria"/>
            <w:color w:val="000000" w:themeColor="text1"/>
            <w:sz w:val="20"/>
            <w:szCs w:val="20"/>
          </w:rPr>
          <w:t>R@Vanderdecken.com</w:t>
        </w:r>
      </w:hyperlink>
      <w:r w:rsidR="0041170E" w:rsidRPr="000A36C5">
        <w:rPr>
          <w:rFonts w:ascii="Cambria" w:hAnsi="Cambria"/>
          <w:color w:val="000000" w:themeColor="text1"/>
          <w:sz w:val="20"/>
          <w:szCs w:val="20"/>
        </w:rPr>
        <w:t xml:space="preserve"> </w:t>
      </w:r>
    </w:p>
    <w:p w14:paraId="5D64C446" w14:textId="6477C449" w:rsidR="00BF1310" w:rsidRPr="000A36C5" w:rsidRDefault="006B34A2" w:rsidP="00551FD0">
      <w:pPr>
        <w:jc w:val="right"/>
        <w:rPr>
          <w:rFonts w:ascii="Cambria" w:hAnsi="Cambria"/>
          <w:color w:val="000000" w:themeColor="text1"/>
          <w:sz w:val="20"/>
          <w:szCs w:val="20"/>
        </w:rPr>
      </w:pPr>
      <w:hyperlink r:id="rId7" w:history="1">
        <w:r w:rsidRPr="000A36C5">
          <w:rPr>
            <w:rStyle w:val="Hyperlink"/>
            <w:rFonts w:ascii="Cambria" w:hAnsi="Cambria"/>
            <w:color w:val="000000" w:themeColor="text1"/>
            <w:sz w:val="20"/>
            <w:szCs w:val="20"/>
          </w:rPr>
          <w:t>https://www.linkedin.com/in/race-vanderdecken/</w:t>
        </w:r>
      </w:hyperlink>
    </w:p>
    <w:p w14:paraId="320ECDA6" w14:textId="04D60763" w:rsidR="006B34A2" w:rsidRPr="000A36C5" w:rsidRDefault="006B34A2" w:rsidP="00551FD0">
      <w:pPr>
        <w:jc w:val="right"/>
        <w:rPr>
          <w:rFonts w:ascii="Cambria" w:hAnsi="Cambria"/>
          <w:color w:val="000000" w:themeColor="text1"/>
          <w:sz w:val="20"/>
          <w:szCs w:val="20"/>
        </w:rPr>
      </w:pPr>
      <w:r w:rsidRPr="000A36C5">
        <w:rPr>
          <w:rFonts w:ascii="Cambria" w:hAnsi="Cambria"/>
          <w:color w:val="000000" w:themeColor="text1"/>
          <w:sz w:val="20"/>
          <w:szCs w:val="20"/>
        </w:rPr>
        <w:t>828 290 4446</w:t>
      </w:r>
    </w:p>
    <w:p w14:paraId="76F92E85" w14:textId="77777777" w:rsidR="00900DA2" w:rsidRPr="000A36C5" w:rsidRDefault="00900DA2" w:rsidP="00354B92">
      <w:pPr>
        <w:rPr>
          <w:rFonts w:ascii="Cambria" w:hAnsi="Cambria"/>
          <w:color w:val="000000" w:themeColor="text1"/>
          <w:sz w:val="10"/>
          <w:szCs w:val="10"/>
        </w:rPr>
      </w:pPr>
    </w:p>
    <w:p w14:paraId="1BAC58EE" w14:textId="48C2A6B1" w:rsidR="00900DA2" w:rsidRPr="000A36C5" w:rsidRDefault="004D39FA" w:rsidP="00ED327D">
      <w:pPr>
        <w:jc w:val="center"/>
        <w:outlineLvl w:val="0"/>
        <w:rPr>
          <w:rFonts w:ascii="Cambria" w:hAnsi="Cambria"/>
          <w:b/>
          <w:bCs/>
          <w:color w:val="000000" w:themeColor="text1"/>
        </w:rPr>
      </w:pPr>
      <w:r w:rsidRPr="000A36C5">
        <w:rPr>
          <w:rFonts w:ascii="Cambria" w:hAnsi="Cambria"/>
          <w:b/>
          <w:bCs/>
          <w:color w:val="000000" w:themeColor="text1"/>
        </w:rPr>
        <w:t xml:space="preserve">Proactive </w:t>
      </w:r>
      <w:r w:rsidR="00A57E80" w:rsidRPr="000A36C5">
        <w:rPr>
          <w:rFonts w:ascii="Cambria" w:hAnsi="Cambria"/>
          <w:b/>
          <w:bCs/>
          <w:color w:val="000000" w:themeColor="text1"/>
        </w:rPr>
        <w:t>Professional Problem Solver</w:t>
      </w:r>
      <w:r w:rsidRPr="000A36C5">
        <w:rPr>
          <w:rFonts w:ascii="Cambria" w:hAnsi="Cambria"/>
          <w:b/>
          <w:bCs/>
          <w:color w:val="000000" w:themeColor="text1"/>
        </w:rPr>
        <w:t xml:space="preserve"> </w:t>
      </w:r>
      <w:r w:rsidR="00ED327D" w:rsidRPr="000A36C5">
        <w:rPr>
          <w:rFonts w:ascii="Cambria" w:hAnsi="Cambria"/>
          <w:b/>
          <w:bCs/>
          <w:color w:val="000000" w:themeColor="text1"/>
        </w:rPr>
        <w:t>&amp; Implementation Specialist</w:t>
      </w:r>
    </w:p>
    <w:p w14:paraId="7E983D0B" w14:textId="77777777" w:rsidR="00ED327D" w:rsidRPr="000A36C5" w:rsidRDefault="00ED327D" w:rsidP="00ED327D">
      <w:pPr>
        <w:jc w:val="center"/>
        <w:outlineLvl w:val="0"/>
        <w:rPr>
          <w:rFonts w:ascii="Cambria" w:hAnsi="Cambria"/>
          <w:color w:val="000000" w:themeColor="text1"/>
          <w:highlight w:val="yellow"/>
        </w:rPr>
      </w:pPr>
    </w:p>
    <w:p w14:paraId="3C188D0D" w14:textId="24C5CDEB" w:rsidR="004D39FA" w:rsidRPr="000A36C5" w:rsidRDefault="0041170E" w:rsidP="004D39FA">
      <w:pPr>
        <w:rPr>
          <w:rFonts w:ascii="Cambria" w:hAnsi="Cambria" w:cs="Segoe UI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 dynamic leader, mentor</w:t>
      </w:r>
      <w:r w:rsidR="007E7D44" w:rsidRPr="000A36C5">
        <w:rPr>
          <w:rFonts w:ascii="Cambria" w:hAnsi="Cambria"/>
          <w:color w:val="000000" w:themeColor="text1"/>
        </w:rPr>
        <w:t>,</w:t>
      </w:r>
      <w:r w:rsidRPr="000A36C5">
        <w:rPr>
          <w:rFonts w:ascii="Cambria" w:hAnsi="Cambria"/>
          <w:color w:val="000000" w:themeColor="text1"/>
        </w:rPr>
        <w:t xml:space="preserve"> collaborative team leader</w:t>
      </w:r>
      <w:r w:rsidR="00730457" w:rsidRPr="000A36C5">
        <w:rPr>
          <w:rFonts w:ascii="Cambria" w:hAnsi="Cambria"/>
          <w:color w:val="000000" w:themeColor="text1"/>
        </w:rPr>
        <w:t>,</w:t>
      </w:r>
      <w:r w:rsidRPr="000A36C5">
        <w:rPr>
          <w:rFonts w:ascii="Cambria" w:hAnsi="Cambria"/>
          <w:color w:val="000000" w:themeColor="text1"/>
        </w:rPr>
        <w:t xml:space="preserve"> </w:t>
      </w:r>
      <w:r w:rsidR="00730457" w:rsidRPr="000A36C5">
        <w:rPr>
          <w:rFonts w:ascii="Cambria" w:hAnsi="Cambria"/>
          <w:color w:val="000000" w:themeColor="text1"/>
        </w:rPr>
        <w:t xml:space="preserve">and </w:t>
      </w:r>
      <w:r w:rsidRPr="000A36C5">
        <w:rPr>
          <w:rFonts w:ascii="Cambria" w:hAnsi="Cambria"/>
          <w:color w:val="000000" w:themeColor="text1"/>
        </w:rPr>
        <w:t xml:space="preserve">inventor with 20+ years of </w:t>
      </w:r>
      <w:r w:rsidR="007B6FC6" w:rsidRPr="000A36C5">
        <w:rPr>
          <w:rFonts w:ascii="Cambria" w:hAnsi="Cambria"/>
          <w:color w:val="000000" w:themeColor="text1"/>
        </w:rPr>
        <w:t xml:space="preserve">problem-solving in </w:t>
      </w:r>
      <w:r w:rsidRPr="000A36C5">
        <w:rPr>
          <w:rFonts w:ascii="Cambria" w:hAnsi="Cambria"/>
          <w:color w:val="000000" w:themeColor="text1"/>
        </w:rPr>
        <w:t>product leadership in an entrepreneurial environment</w:t>
      </w:r>
      <w:r w:rsidR="00235F38" w:rsidRPr="000A36C5">
        <w:rPr>
          <w:rFonts w:ascii="Cambria" w:hAnsi="Cambria"/>
          <w:color w:val="000000" w:themeColor="text1"/>
        </w:rPr>
        <w:t xml:space="preserve"> for software and non-software arenas</w:t>
      </w:r>
      <w:r w:rsidR="004D39FA" w:rsidRPr="000A36C5">
        <w:rPr>
          <w:rFonts w:ascii="Cambria" w:hAnsi="Cambria"/>
          <w:color w:val="000000" w:themeColor="text1"/>
        </w:rPr>
        <w:t>.</w:t>
      </w:r>
      <w:r w:rsidR="000538CE" w:rsidRPr="000A36C5">
        <w:rPr>
          <w:rFonts w:ascii="Cambria" w:hAnsi="Cambria"/>
          <w:color w:val="000000" w:themeColor="text1"/>
        </w:rPr>
        <w:t xml:space="preserve"> Looking for </w:t>
      </w:r>
      <w:r w:rsidR="000538CE" w:rsidRPr="000A36C5">
        <w:rPr>
          <w:rFonts w:ascii="Cambria" w:hAnsi="Cambria"/>
          <w:b/>
          <w:bCs/>
          <w:color w:val="000000" w:themeColor="text1"/>
        </w:rPr>
        <w:t>Remote Work</w:t>
      </w:r>
      <w:r w:rsidR="000538CE" w:rsidRPr="000A36C5">
        <w:rPr>
          <w:rFonts w:ascii="Cambria" w:hAnsi="Cambria"/>
          <w:color w:val="000000" w:themeColor="text1"/>
        </w:rPr>
        <w:t>.</w:t>
      </w:r>
      <w:r w:rsidR="004D39FA" w:rsidRPr="000A36C5">
        <w:rPr>
          <w:rFonts w:ascii="Cambria" w:hAnsi="Cambria"/>
          <w:color w:val="000000" w:themeColor="text1"/>
        </w:rPr>
        <w:t xml:space="preserve"> </w:t>
      </w:r>
      <w:r w:rsidR="004D39FA" w:rsidRPr="000A36C5">
        <w:rPr>
          <w:rFonts w:ascii="Cambria" w:hAnsi="Cambria" w:cs="Segoe UI"/>
          <w:color w:val="000000" w:themeColor="text1"/>
        </w:rPr>
        <w:t xml:space="preserve">As a seasoned professional with a diverse skill set, I am driven by a passion for solving complex challenges and driving innovation. With a foundation in </w:t>
      </w:r>
      <w:r w:rsidR="003210FF">
        <w:rPr>
          <w:rFonts w:ascii="Cambria" w:hAnsi="Cambria" w:cs="Segoe UI"/>
          <w:color w:val="000000" w:themeColor="text1"/>
        </w:rPr>
        <w:t xml:space="preserve">implementation, </w:t>
      </w:r>
      <w:r w:rsidR="004D39FA" w:rsidRPr="000A36C5">
        <w:rPr>
          <w:rFonts w:ascii="Cambria" w:hAnsi="Cambria" w:cs="Segoe UI"/>
          <w:color w:val="000000" w:themeColor="text1"/>
        </w:rPr>
        <w:t xml:space="preserve">Python, cloud computing, technical leadership, and project management, I am committed to delivering </w:t>
      </w:r>
      <w:r w:rsidR="00397F0C" w:rsidRPr="000A36C5">
        <w:rPr>
          <w:rFonts w:ascii="Cambria" w:hAnsi="Cambria" w:cs="Segoe UI"/>
          <w:color w:val="000000" w:themeColor="text1"/>
        </w:rPr>
        <w:t>practical</w:t>
      </w:r>
      <w:r w:rsidR="004D39FA" w:rsidRPr="000A36C5">
        <w:rPr>
          <w:rFonts w:ascii="Cambria" w:hAnsi="Cambria" w:cs="Segoe UI"/>
          <w:color w:val="000000" w:themeColor="text1"/>
        </w:rPr>
        <w:t xml:space="preserve"> solutions that optimize operations and achieve business goals </w:t>
      </w:r>
      <w:r w:rsidR="00397F0C" w:rsidRPr="000A36C5">
        <w:rPr>
          <w:rFonts w:ascii="Cambria" w:hAnsi="Cambria" w:cs="Segoe UI"/>
          <w:color w:val="000000" w:themeColor="text1"/>
        </w:rPr>
        <w:t>in and outside</w:t>
      </w:r>
      <w:r w:rsidR="004D39FA" w:rsidRPr="000A36C5">
        <w:rPr>
          <w:rFonts w:ascii="Cambria" w:hAnsi="Cambria" w:cs="Segoe UI"/>
          <w:color w:val="000000" w:themeColor="text1"/>
        </w:rPr>
        <w:t xml:space="preserve"> the IT world.</w:t>
      </w:r>
      <w:r w:rsidR="00235F38" w:rsidRPr="000A36C5">
        <w:rPr>
          <w:rFonts w:ascii="Cambria" w:hAnsi="Cambria" w:cs="Segoe UI"/>
          <w:color w:val="000000" w:themeColor="text1"/>
        </w:rPr>
        <w:t xml:space="preserve"> I am looking for work</w:t>
      </w:r>
      <w:r w:rsidR="00BD66EB" w:rsidRPr="000A36C5">
        <w:rPr>
          <w:rFonts w:ascii="Cambria" w:hAnsi="Cambria" w:cs="Segoe UI"/>
          <w:color w:val="000000" w:themeColor="text1"/>
        </w:rPr>
        <w:t xml:space="preserve"> where I can solve problems in any area, such as manufacturing and production </w:t>
      </w:r>
      <w:r w:rsidR="00EF38A2" w:rsidRPr="000A36C5">
        <w:rPr>
          <w:rFonts w:ascii="Cambria" w:hAnsi="Cambria" w:cs="Segoe UI"/>
          <w:color w:val="000000" w:themeColor="text1"/>
        </w:rPr>
        <w:t>environments</w:t>
      </w:r>
      <w:r w:rsidR="00BD66EB" w:rsidRPr="000A36C5">
        <w:rPr>
          <w:rFonts w:ascii="Cambria" w:hAnsi="Cambria" w:cs="Segoe UI"/>
          <w:color w:val="000000" w:themeColor="text1"/>
        </w:rPr>
        <w:t>.</w:t>
      </w:r>
    </w:p>
    <w:p w14:paraId="1D421736" w14:textId="0713D214" w:rsidR="004D39FA" w:rsidRPr="000A36C5" w:rsidRDefault="004D39FA" w:rsidP="004D39FA">
      <w:pPr>
        <w:pStyle w:val="BodyTextIndent"/>
        <w:pBdr>
          <w:top w:val="single" w:sz="18" w:space="0" w:color="404040"/>
          <w:bottom w:val="single" w:sz="18" w:space="1" w:color="404040"/>
        </w:pBdr>
        <w:shd w:val="clear" w:color="auto" w:fill="D9D9D9"/>
        <w:ind w:left="0"/>
        <w:jc w:val="center"/>
        <w:outlineLvl w:val="0"/>
        <w:rPr>
          <w:rFonts w:ascii="Cambria" w:hAnsi="Cambria"/>
          <w:b/>
          <w:bCs/>
          <w:color w:val="000000" w:themeColor="text1"/>
          <w:sz w:val="24"/>
        </w:rPr>
      </w:pPr>
      <w:r w:rsidRPr="000A36C5">
        <w:rPr>
          <w:rFonts w:ascii="Cambria" w:hAnsi="Cambria"/>
          <w:b/>
          <w:bCs/>
          <w:color w:val="000000" w:themeColor="text1"/>
          <w:sz w:val="24"/>
        </w:rPr>
        <w:t>Key Skills</w:t>
      </w:r>
    </w:p>
    <w:p w14:paraId="1799A702" w14:textId="07173923" w:rsidR="000A36C5" w:rsidRDefault="000A36C5" w:rsidP="00235F38">
      <w:pPr>
        <w:rPr>
          <w:rFonts w:ascii="Cambria" w:hAnsi="Cambria"/>
          <w:color w:val="000000" w:themeColor="text1"/>
          <w:sz w:val="22"/>
          <w:szCs w:val="22"/>
        </w:rPr>
      </w:pPr>
      <w:r>
        <w:rPr>
          <w:rFonts w:ascii="Cambria" w:hAnsi="Cambria"/>
          <w:color w:val="000000" w:themeColor="text1"/>
          <w:sz w:val="22"/>
          <w:szCs w:val="22"/>
        </w:rPr>
        <w:t>Customer Interaction: Trusted advisor guiding clients for full-service end-to-end implementations</w:t>
      </w:r>
    </w:p>
    <w:p w14:paraId="1100F3AA" w14:textId="054A89EB" w:rsidR="00235F38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>Analytical: Proficient in analyzing system problems, troubleshooting, and continuous improvement.</w:t>
      </w:r>
    </w:p>
    <w:p w14:paraId="4A4468D6" w14:textId="77777777" w:rsidR="00866A5E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 xml:space="preserve">Self-motivated: Driven to excel, take initiative, and adapt to evolving technologies and challenges. </w:t>
      </w:r>
    </w:p>
    <w:p w14:paraId="3A60889B" w14:textId="643EB0A3" w:rsidR="00235F38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>Detail-oriented: Known for meticulous attention to detail in problem-solving and configuration management.</w:t>
      </w:r>
    </w:p>
    <w:p w14:paraId="788802D4" w14:textId="1FBF3E25" w:rsidR="00235F38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>Technical Leadership: Adept at leading cross-functional teams and fostering collaboration to meet objectives.</w:t>
      </w:r>
    </w:p>
    <w:p w14:paraId="68D51C65" w14:textId="35949259" w:rsidR="00E856E7" w:rsidRPr="000A36C5" w:rsidRDefault="00E856E7" w:rsidP="00235F38">
      <w:pPr>
        <w:rPr>
          <w:rFonts w:ascii="Cambria" w:hAnsi="Cambria"/>
          <w:color w:val="000000" w:themeColor="text1"/>
          <w:sz w:val="22"/>
          <w:szCs w:val="22"/>
        </w:rPr>
      </w:pPr>
      <w:r>
        <w:rPr>
          <w:rFonts w:ascii="Cambria" w:hAnsi="Cambria"/>
          <w:color w:val="000000" w:themeColor="text1"/>
          <w:sz w:val="22"/>
          <w:szCs w:val="22"/>
        </w:rPr>
        <w:t>Startup Mindset: A professional positive attitude toward client interactions and support.</w:t>
      </w:r>
    </w:p>
    <w:p w14:paraId="49115C74" w14:textId="4C66A510" w:rsidR="00235F38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>Sales &amp; Marketing: Experienced in leveraging technical knowledge to support sales and marketing efforts.</w:t>
      </w:r>
    </w:p>
    <w:p w14:paraId="1A485046" w14:textId="77777777" w:rsidR="00866A5E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 xml:space="preserve">Python: </w:t>
      </w:r>
      <w:r w:rsidR="00866A5E" w:rsidRPr="000A36C5">
        <w:rPr>
          <w:rFonts w:ascii="Cambria" w:hAnsi="Cambria"/>
          <w:color w:val="000000" w:themeColor="text1"/>
          <w:sz w:val="22"/>
          <w:szCs w:val="22"/>
        </w:rPr>
        <w:t>P</w:t>
      </w:r>
      <w:r w:rsidRPr="000A36C5">
        <w:rPr>
          <w:rFonts w:ascii="Cambria" w:hAnsi="Cambria"/>
          <w:color w:val="000000" w:themeColor="text1"/>
          <w:sz w:val="22"/>
          <w:szCs w:val="22"/>
        </w:rPr>
        <w:t>rogramming skills in Python, enabling automation and data analysis.</w:t>
      </w:r>
    </w:p>
    <w:p w14:paraId="547D0C13" w14:textId="3701A1D8" w:rsidR="00235F38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 xml:space="preserve">Object-Oriented Design &amp; Programming: Familiar with </w:t>
      </w:r>
      <w:r w:rsidR="00866A5E" w:rsidRPr="000A36C5">
        <w:rPr>
          <w:rFonts w:ascii="Cambria" w:hAnsi="Cambria"/>
          <w:color w:val="000000" w:themeColor="text1"/>
          <w:sz w:val="22"/>
          <w:szCs w:val="22"/>
        </w:rPr>
        <w:t xml:space="preserve">C/C++ </w:t>
      </w:r>
      <w:r w:rsidRPr="000A36C5">
        <w:rPr>
          <w:rFonts w:ascii="Cambria" w:hAnsi="Cambria"/>
          <w:color w:val="000000" w:themeColor="text1"/>
          <w:sz w:val="22"/>
          <w:szCs w:val="22"/>
        </w:rPr>
        <w:t>OOD &amp; OOP concepts in software engineering.</w:t>
      </w:r>
    </w:p>
    <w:p w14:paraId="1492358A" w14:textId="3F4DD4D9" w:rsidR="00235F38" w:rsidRPr="000A36C5" w:rsidRDefault="00235F38" w:rsidP="00235F38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>Microsoft Office Suite: Skilled in Word, Excel, PowerPoint, Project, and Visio</w:t>
      </w:r>
      <w:r w:rsidR="00866A5E" w:rsidRPr="000A36C5">
        <w:rPr>
          <w:rFonts w:ascii="Cambria" w:hAnsi="Cambria"/>
          <w:color w:val="000000" w:themeColor="text1"/>
          <w:sz w:val="22"/>
          <w:szCs w:val="22"/>
        </w:rPr>
        <w:t>.</w:t>
      </w:r>
      <w:r w:rsidRPr="000A36C5">
        <w:rPr>
          <w:rFonts w:ascii="Cambria" w:hAnsi="Cambria"/>
          <w:color w:val="000000" w:themeColor="text1"/>
          <w:sz w:val="22"/>
          <w:szCs w:val="22"/>
        </w:rPr>
        <w:t xml:space="preserve"> </w:t>
      </w:r>
    </w:p>
    <w:p w14:paraId="0A4A093D" w14:textId="1C391292" w:rsidR="00271DCF" w:rsidRPr="000A36C5" w:rsidRDefault="00271DCF" w:rsidP="00271DCF">
      <w:pPr>
        <w:rPr>
          <w:rFonts w:ascii="Cambria" w:hAnsi="Cambria"/>
          <w:color w:val="000000" w:themeColor="text1"/>
          <w:sz w:val="22"/>
          <w:szCs w:val="22"/>
        </w:rPr>
      </w:pPr>
      <w:r w:rsidRPr="000A36C5">
        <w:rPr>
          <w:rFonts w:ascii="Cambria" w:hAnsi="Cambria"/>
          <w:color w:val="000000" w:themeColor="text1"/>
          <w:sz w:val="22"/>
          <w:szCs w:val="22"/>
        </w:rPr>
        <w:t xml:space="preserve">Freshworks Freshservice, Freshcaller, Freshdesk, </w:t>
      </w:r>
      <w:r w:rsidR="00492D4E" w:rsidRPr="000A36C5">
        <w:rPr>
          <w:rFonts w:ascii="Cambria" w:hAnsi="Cambria"/>
          <w:color w:val="000000" w:themeColor="text1"/>
          <w:sz w:val="22"/>
          <w:szCs w:val="22"/>
        </w:rPr>
        <w:t xml:space="preserve">and </w:t>
      </w:r>
      <w:r w:rsidRPr="000A36C5">
        <w:rPr>
          <w:rFonts w:ascii="Cambria" w:hAnsi="Cambria"/>
          <w:color w:val="000000" w:themeColor="text1"/>
          <w:sz w:val="22"/>
          <w:szCs w:val="22"/>
        </w:rPr>
        <w:t>Freshchat</w:t>
      </w:r>
      <w:r w:rsidR="00492D4E" w:rsidRPr="000A36C5">
        <w:rPr>
          <w:rFonts w:ascii="Cambria" w:hAnsi="Cambria"/>
          <w:color w:val="000000" w:themeColor="text1"/>
          <w:sz w:val="22"/>
          <w:szCs w:val="22"/>
        </w:rPr>
        <w:t xml:space="preserve"> certified</w:t>
      </w:r>
      <w:r w:rsidR="004531AE" w:rsidRPr="000A36C5">
        <w:rPr>
          <w:rFonts w:ascii="Cambria" w:hAnsi="Cambria"/>
          <w:color w:val="000000" w:themeColor="text1"/>
          <w:sz w:val="22"/>
          <w:szCs w:val="22"/>
        </w:rPr>
        <w:t xml:space="preserve"> 2024</w:t>
      </w:r>
      <w:r w:rsidR="00492D4E" w:rsidRPr="000A36C5">
        <w:rPr>
          <w:rFonts w:ascii="Cambria" w:hAnsi="Cambria"/>
          <w:color w:val="000000" w:themeColor="text1"/>
          <w:sz w:val="22"/>
          <w:szCs w:val="22"/>
        </w:rPr>
        <w:t>.</w:t>
      </w:r>
      <w:r w:rsidRPr="000A36C5">
        <w:rPr>
          <w:rFonts w:ascii="Cambria" w:hAnsi="Cambria"/>
          <w:color w:val="000000" w:themeColor="text1"/>
          <w:sz w:val="22"/>
          <w:szCs w:val="22"/>
        </w:rPr>
        <w:t xml:space="preserve"> </w:t>
      </w:r>
    </w:p>
    <w:p w14:paraId="642A07D1" w14:textId="481CBA49" w:rsidR="00235F38" w:rsidRPr="000A36C5" w:rsidRDefault="00235F38" w:rsidP="00235F38">
      <w:pPr>
        <w:rPr>
          <w:color w:val="000000" w:themeColor="text1"/>
        </w:rPr>
      </w:pPr>
    </w:p>
    <w:p w14:paraId="65C25E4F" w14:textId="77777777" w:rsidR="004D39FA" w:rsidRPr="000A36C5" w:rsidRDefault="004D39FA" w:rsidP="007B6FC6">
      <w:pPr>
        <w:pStyle w:val="BodyTextIndent"/>
        <w:pBdr>
          <w:top w:val="single" w:sz="18" w:space="2" w:color="404040"/>
          <w:bottom w:val="single" w:sz="18" w:space="1" w:color="404040"/>
        </w:pBdr>
        <w:shd w:val="clear" w:color="auto" w:fill="D9D9D9"/>
        <w:ind w:left="0"/>
        <w:jc w:val="center"/>
        <w:outlineLvl w:val="0"/>
        <w:rPr>
          <w:rFonts w:ascii="Cambria" w:hAnsi="Cambria"/>
          <w:b/>
          <w:bCs/>
          <w:color w:val="000000" w:themeColor="text1"/>
          <w:sz w:val="24"/>
        </w:rPr>
      </w:pPr>
      <w:r w:rsidRPr="000A36C5">
        <w:rPr>
          <w:rFonts w:ascii="Cambria" w:hAnsi="Cambria"/>
          <w:b/>
          <w:bCs/>
          <w:color w:val="000000" w:themeColor="text1"/>
          <w:sz w:val="24"/>
        </w:rPr>
        <w:t>Professional Development 2020 to Present</w:t>
      </w:r>
    </w:p>
    <w:p w14:paraId="2139EE24" w14:textId="0344AF49" w:rsidR="00DA08AD" w:rsidRPr="000A36C5" w:rsidRDefault="00DA08AD" w:rsidP="00DA08AD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Freshworks Freshservice Expert Certified 2024</w:t>
      </w:r>
    </w:p>
    <w:p w14:paraId="6F7C0AA2" w14:textId="0FB79243" w:rsidR="00DA08AD" w:rsidRPr="000A36C5" w:rsidRDefault="00DA08AD" w:rsidP="00DA08AD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Freshworks Freshcaller Expert Certified 2024</w:t>
      </w:r>
    </w:p>
    <w:p w14:paraId="04B0E217" w14:textId="77777777" w:rsidR="00DA08AD" w:rsidRPr="000A36C5" w:rsidRDefault="00DA08AD" w:rsidP="00DA08AD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Freshworks Freshdesk Expert Certified 2024</w:t>
      </w:r>
    </w:p>
    <w:p w14:paraId="10DE3BF0" w14:textId="77777777" w:rsidR="00DA08AD" w:rsidRPr="000A36C5" w:rsidRDefault="00DA08AD" w:rsidP="00DA08AD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Freshworks Freshchat Expert Certified 2024</w:t>
      </w:r>
    </w:p>
    <w:p w14:paraId="13A303FF" w14:textId="606CA1EC" w:rsidR="00235F38" w:rsidRPr="000A36C5" w:rsidRDefault="00235F38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Python, 2023</w:t>
      </w:r>
    </w:p>
    <w:p w14:paraId="5C07F12B" w14:textId="62EBBADA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WS Certified Solutions Architect - Associate, 2022</w:t>
      </w:r>
    </w:p>
    <w:p w14:paraId="37BBE20D" w14:textId="086C2713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CompTIA Security+, 2022</w:t>
      </w:r>
    </w:p>
    <w:p w14:paraId="3DDBE7FC" w14:textId="3823AA44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Cisco Networking Academy – Introduction to Cybersecurity, 2022</w:t>
      </w:r>
    </w:p>
    <w:p w14:paraId="385F9187" w14:textId="4B47CC8B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Google Project Management Professional Certificate, 2021</w:t>
      </w:r>
    </w:p>
    <w:p w14:paraId="455EBFDC" w14:textId="1C7EC22C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Google Data Analyst Professional Certificate Coursera, 2021</w:t>
      </w:r>
    </w:p>
    <w:p w14:paraId="5EF33043" w14:textId="45EBC503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IBM Applied Data Science with R, 2021</w:t>
      </w:r>
    </w:p>
    <w:p w14:paraId="328F7646" w14:textId="00F1D252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IBM Operating Kubernetes on IBM Cloud, 2021</w:t>
      </w:r>
    </w:p>
    <w:p w14:paraId="44B91F8A" w14:textId="581E392D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IBM Python for Data Science and AI, 2021</w:t>
      </w:r>
    </w:p>
    <w:p w14:paraId="0CFBCF3F" w14:textId="1A8465B1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Master Agile Software Development (44 hours) LinkedIn Certificate, 2021</w:t>
      </w:r>
    </w:p>
    <w:p w14:paraId="334A5CC2" w14:textId="643DFD48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Google IT Automation with Python Professional Certificate, 2021</w:t>
      </w:r>
    </w:p>
    <w:p w14:paraId="46D55325" w14:textId="392AA606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Google IT Support Professional Certificate, 2020</w:t>
      </w:r>
    </w:p>
    <w:p w14:paraId="00E39606" w14:textId="40D99858" w:rsidR="007B6FC6" w:rsidRPr="000A36C5" w:rsidRDefault="007B6FC6" w:rsidP="007B6FC6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dditional badges and certifications are available at www.credly.com/users/race-vanderdecken</w:t>
      </w:r>
    </w:p>
    <w:p w14:paraId="4122732F" w14:textId="2B4079DE" w:rsidR="00C27B99" w:rsidRPr="000A36C5" w:rsidRDefault="004D39FA" w:rsidP="00866A5E">
      <w:pPr>
        <w:spacing w:before="300" w:after="300"/>
        <w:rPr>
          <w:rFonts w:ascii="Cambria" w:hAnsi="Cambria" w:cs="Segoe UI"/>
          <w:color w:val="000000" w:themeColor="text1"/>
        </w:rPr>
      </w:pPr>
      <w:r w:rsidRPr="000A36C5">
        <w:rPr>
          <w:rFonts w:ascii="Cambria" w:hAnsi="Cambria" w:cs="Segoe UI"/>
          <w:color w:val="000000" w:themeColor="text1"/>
        </w:rPr>
        <w:t>With a proven ability to adapt and excel in dynamic environments, I am ready to leverage my technical expertise and leadership skills to tackle your organization's most pressing challenges and drive innovation in IT and non-IT environments.</w:t>
      </w:r>
    </w:p>
    <w:p w14:paraId="638FF18B" w14:textId="77777777" w:rsidR="00C27B99" w:rsidRPr="000A36C5" w:rsidRDefault="00C27B99">
      <w:pPr>
        <w:spacing w:after="160" w:line="259" w:lineRule="auto"/>
        <w:rPr>
          <w:rFonts w:ascii="Cambria" w:hAnsi="Cambria" w:cs="Segoe UI"/>
          <w:color w:val="000000" w:themeColor="text1"/>
        </w:rPr>
      </w:pPr>
      <w:r w:rsidRPr="000A36C5">
        <w:rPr>
          <w:rFonts w:ascii="Cambria" w:hAnsi="Cambria" w:cs="Segoe UI"/>
          <w:color w:val="000000" w:themeColor="text1"/>
        </w:rPr>
        <w:br w:type="page"/>
      </w:r>
    </w:p>
    <w:p w14:paraId="3D597093" w14:textId="77777777" w:rsidR="00193F1E" w:rsidRPr="000A36C5" w:rsidRDefault="00193F1E" w:rsidP="00866A5E">
      <w:pPr>
        <w:spacing w:before="300" w:after="300"/>
        <w:rPr>
          <w:rFonts w:ascii="Cambria" w:hAnsi="Cambria"/>
          <w:b/>
          <w:color w:val="000000" w:themeColor="text1"/>
        </w:rPr>
      </w:pPr>
    </w:p>
    <w:p w14:paraId="472914FC" w14:textId="7027C7A2" w:rsidR="003A3F55" w:rsidRPr="000A36C5" w:rsidRDefault="003A3F55" w:rsidP="003A3F55">
      <w:p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 xml:space="preserve">Professional Experience </w:t>
      </w:r>
    </w:p>
    <w:p w14:paraId="1C2106B9" w14:textId="36836C9F" w:rsidR="00DE56A7" w:rsidRPr="000A36C5" w:rsidRDefault="00DE56A7" w:rsidP="00DE56A7">
      <w:pPr>
        <w:outlineLvl w:val="0"/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bCs/>
          <w:color w:val="000000" w:themeColor="text1"/>
        </w:rPr>
        <w:t>Flycast Partners,</w:t>
      </w:r>
      <w:r w:rsidRPr="000A36C5">
        <w:rPr>
          <w:rFonts w:ascii="Cambria" w:hAnsi="Cambria"/>
          <w:color w:val="000000" w:themeColor="text1"/>
        </w:rPr>
        <w:t xml:space="preserve"> Remote, NC | July 2024–February 2025</w:t>
      </w:r>
    </w:p>
    <w:p w14:paraId="3A0BA7B9" w14:textId="6C02B9B2" w:rsidR="00DE56A7" w:rsidRPr="000A36C5" w:rsidRDefault="00DE56A7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 xml:space="preserve">Freshservice Implementation Specialist </w:t>
      </w:r>
      <w:r w:rsidR="007D29A7" w:rsidRPr="000A36C5">
        <w:rPr>
          <w:rFonts w:ascii="Cambria" w:hAnsi="Cambria"/>
          <w:color w:val="000000" w:themeColor="text1"/>
        </w:rPr>
        <w:t>Consultant</w:t>
      </w:r>
      <w:r w:rsidRPr="000A36C5">
        <w:rPr>
          <w:rFonts w:ascii="Cambria" w:hAnsi="Cambria"/>
          <w:color w:val="000000" w:themeColor="text1"/>
        </w:rPr>
        <w:t>.</w:t>
      </w: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Freshservice</w:t>
      </w:r>
      <w:r w:rsidR="00DA08AD" w:rsidRPr="000A36C5">
        <w:rPr>
          <w:rFonts w:ascii="Cambria" w:hAnsi="Cambria" w:cstheme="minorHAnsi"/>
          <w:color w:val="000000" w:themeColor="text1"/>
          <w:shd w:val="clear" w:color="auto" w:fill="FFFFFF"/>
        </w:rPr>
        <w:t>, Freshcalller, Freshdesk, and Freshchat</w:t>
      </w: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Expert certified implementer. </w:t>
      </w:r>
      <w:r w:rsidR="007D29A7" w:rsidRPr="000A36C5">
        <w:rPr>
          <w:rFonts w:ascii="Cambria" w:hAnsi="Cambria" w:cstheme="minorHAnsi"/>
          <w:color w:val="000000" w:themeColor="text1"/>
          <w:shd w:val="clear" w:color="auto" w:fill="FFFFFF"/>
        </w:rPr>
        <w:t>Did</w:t>
      </w: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Freshservice API calls with Python, custom objects, and automation workflows. Created custom forms. </w:t>
      </w:r>
    </w:p>
    <w:p w14:paraId="3363DFE6" w14:textId="4EB2B0CE" w:rsidR="00DE56A7" w:rsidRPr="000A36C5" w:rsidRDefault="00DE56A7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Implemented full Freshservice implementations to include workflows, on/offboarding, alarms, and all the rest.</w:t>
      </w:r>
    </w:p>
    <w:p w14:paraId="3A110062" w14:textId="2C716637" w:rsidR="00642C5F" w:rsidRPr="000A36C5" w:rsidRDefault="007D29A7" w:rsidP="00642C5F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Managed and maintained direct client relationships: t</w:t>
      </w:r>
      <w:r w:rsidR="00642C5F" w:rsidRPr="000A36C5">
        <w:rPr>
          <w:rFonts w:ascii="Cambria" w:hAnsi="Cambria"/>
          <w:color w:val="000000" w:themeColor="text1"/>
        </w:rPr>
        <w:t xml:space="preserve">rained </w:t>
      </w:r>
      <w:r w:rsidRPr="000A36C5">
        <w:rPr>
          <w:rFonts w:ascii="Cambria" w:hAnsi="Cambria"/>
          <w:color w:val="000000" w:themeColor="text1"/>
        </w:rPr>
        <w:t xml:space="preserve">client </w:t>
      </w:r>
      <w:r w:rsidR="00642C5F" w:rsidRPr="000A36C5">
        <w:rPr>
          <w:rFonts w:ascii="Cambria" w:hAnsi="Cambria"/>
          <w:color w:val="000000" w:themeColor="text1"/>
        </w:rPr>
        <w:t>Administrators, Agents, and Requesters.</w:t>
      </w:r>
      <w:r w:rsidR="00591FAE">
        <w:rPr>
          <w:rFonts w:ascii="Cambria" w:hAnsi="Cambria"/>
          <w:color w:val="000000" w:themeColor="text1"/>
        </w:rPr>
        <w:t xml:space="preserve"> </w:t>
      </w:r>
      <w:r w:rsidR="003210FF">
        <w:rPr>
          <w:rFonts w:ascii="Cambria" w:hAnsi="Cambria"/>
          <w:color w:val="000000" w:themeColor="text1"/>
        </w:rPr>
        <w:t>S</w:t>
      </w:r>
      <w:r w:rsidR="00591FAE">
        <w:rPr>
          <w:rFonts w:ascii="Cambria" w:hAnsi="Cambria"/>
          <w:color w:val="000000" w:themeColor="text1"/>
        </w:rPr>
        <w:t>et and manage</w:t>
      </w:r>
      <w:r w:rsidR="003210FF">
        <w:rPr>
          <w:rFonts w:ascii="Cambria" w:hAnsi="Cambria"/>
          <w:color w:val="000000" w:themeColor="text1"/>
        </w:rPr>
        <w:t>d</w:t>
      </w:r>
      <w:r w:rsidR="00591FAE">
        <w:rPr>
          <w:rFonts w:ascii="Cambria" w:hAnsi="Cambria"/>
          <w:color w:val="000000" w:themeColor="text1"/>
        </w:rPr>
        <w:t xml:space="preserve"> customer expectations</w:t>
      </w:r>
      <w:r w:rsidR="003210FF">
        <w:rPr>
          <w:rFonts w:ascii="Cambria" w:hAnsi="Cambria"/>
          <w:color w:val="000000" w:themeColor="text1"/>
        </w:rPr>
        <w:t xml:space="preserve"> on multiple projects simultaneously</w:t>
      </w:r>
      <w:r w:rsidR="00591FAE">
        <w:rPr>
          <w:rFonts w:ascii="Cambria" w:hAnsi="Cambria"/>
          <w:color w:val="000000" w:themeColor="text1"/>
        </w:rPr>
        <w:t>.</w:t>
      </w:r>
      <w:r w:rsidR="00D34A12">
        <w:rPr>
          <w:rFonts w:ascii="Cambria" w:hAnsi="Cambria"/>
          <w:color w:val="000000" w:themeColor="text1"/>
        </w:rPr>
        <w:t xml:space="preserve"> Prepared clients for go-live, along with pre and post-implementation support.</w:t>
      </w:r>
    </w:p>
    <w:p w14:paraId="569908B8" w14:textId="77777777" w:rsidR="00DA08AD" w:rsidRPr="000A36C5" w:rsidRDefault="00DA08AD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Experienced in automating service requests, setting up SLA policies, configuring AI-powered chatbots, and optimizing the service catalog for improved user experience. </w:t>
      </w:r>
    </w:p>
    <w:p w14:paraId="16B14C8A" w14:textId="2AD20866" w:rsidR="00DA08AD" w:rsidRPr="000A36C5" w:rsidRDefault="00DA08AD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Proficient in designing and implementing structured onboarding and offboarding processes to streamline employee transitions. </w:t>
      </w:r>
    </w:p>
    <w:p w14:paraId="5A8A6474" w14:textId="2D0C4ED1" w:rsidR="00DA08AD" w:rsidRPr="000A36C5" w:rsidRDefault="00DA08AD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Strong problem-solving abilities and a strategic approach to aligning Freshservice capabilities with business objectives.</w:t>
      </w:r>
    </w:p>
    <w:p w14:paraId="6841E458" w14:textId="64D3BD16" w:rsidR="00DA08AD" w:rsidRPr="000A36C5" w:rsidRDefault="00DA08AD" w:rsidP="00DE56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Able to create custom apps using the Freshworks Developer Kit (FDK)</w:t>
      </w:r>
    </w:p>
    <w:p w14:paraId="3C5A5583" w14:textId="466DC173" w:rsidR="007D29A7" w:rsidRPr="000A36C5" w:rsidRDefault="005157C0" w:rsidP="007D29A7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>
        <w:rPr>
          <w:rFonts w:ascii="Cambria" w:hAnsi="Cambria" w:cstheme="minorHAnsi"/>
          <w:color w:val="000000" w:themeColor="text1"/>
          <w:shd w:val="clear" w:color="auto" w:fill="FFFFFF"/>
        </w:rPr>
        <w:t>6-month c</w:t>
      </w:r>
      <w:r w:rsidR="002B7B86">
        <w:rPr>
          <w:rFonts w:ascii="Cambria" w:hAnsi="Cambria" w:cstheme="minorHAnsi"/>
          <w:color w:val="000000" w:themeColor="text1"/>
          <w:shd w:val="clear" w:color="auto" w:fill="FFFFFF"/>
        </w:rPr>
        <w:t>ontract completed after 8 months</w:t>
      </w:r>
      <w:r w:rsidR="007D29A7" w:rsidRPr="000A36C5">
        <w:rPr>
          <w:rFonts w:ascii="Cambria" w:hAnsi="Cambria"/>
          <w:color w:val="000000" w:themeColor="text1"/>
        </w:rPr>
        <w:t>.</w:t>
      </w:r>
    </w:p>
    <w:p w14:paraId="372B8884" w14:textId="77777777" w:rsidR="00DE56A7" w:rsidRPr="000A36C5" w:rsidRDefault="00DE56A7" w:rsidP="00904359">
      <w:pPr>
        <w:outlineLvl w:val="0"/>
        <w:rPr>
          <w:rFonts w:ascii="Cambria" w:hAnsi="Cambria"/>
          <w:color w:val="000000" w:themeColor="text1"/>
        </w:rPr>
      </w:pPr>
    </w:p>
    <w:p w14:paraId="38C1F724" w14:textId="1A44D646" w:rsidR="00904359" w:rsidRPr="000A36C5" w:rsidRDefault="00396675" w:rsidP="00DE56A7">
      <w:pPr>
        <w:spacing w:after="160" w:line="259" w:lineRule="auto"/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bCs/>
          <w:color w:val="000000" w:themeColor="text1"/>
        </w:rPr>
        <w:t>Vanderdecken Consulting,</w:t>
      </w:r>
      <w:r w:rsidRPr="000A36C5">
        <w:rPr>
          <w:rFonts w:ascii="Cambria" w:hAnsi="Cambria"/>
          <w:color w:val="000000" w:themeColor="text1"/>
        </w:rPr>
        <w:t xml:space="preserve"> </w:t>
      </w:r>
      <w:r w:rsidR="00904359" w:rsidRPr="000A36C5">
        <w:rPr>
          <w:rFonts w:ascii="Cambria" w:hAnsi="Cambria"/>
          <w:color w:val="000000" w:themeColor="text1"/>
        </w:rPr>
        <w:t>Hendersonville, NC | 201</w:t>
      </w:r>
      <w:r w:rsidR="00235F38" w:rsidRPr="000A36C5">
        <w:rPr>
          <w:rFonts w:ascii="Cambria" w:hAnsi="Cambria"/>
          <w:color w:val="000000" w:themeColor="text1"/>
        </w:rPr>
        <w:t>9</w:t>
      </w:r>
      <w:r w:rsidR="00904359" w:rsidRPr="000A36C5">
        <w:rPr>
          <w:rFonts w:ascii="Cambria" w:hAnsi="Cambria"/>
          <w:color w:val="000000" w:themeColor="text1"/>
        </w:rPr>
        <w:t xml:space="preserve"> –</w:t>
      </w:r>
      <w:r w:rsidR="00DE56A7" w:rsidRPr="000A36C5">
        <w:rPr>
          <w:rFonts w:ascii="Cambria" w:hAnsi="Cambria"/>
          <w:color w:val="000000" w:themeColor="text1"/>
        </w:rPr>
        <w:t>July 2024</w:t>
      </w:r>
    </w:p>
    <w:p w14:paraId="6139551C" w14:textId="08D66EDD" w:rsidR="006B01E7" w:rsidRPr="000A36C5" w:rsidRDefault="00866A5E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Freshservice Implementation</w:t>
      </w:r>
      <w:r w:rsidR="00863563" w:rsidRPr="000A36C5">
        <w:rPr>
          <w:rFonts w:ascii="Cambria" w:hAnsi="Cambria"/>
          <w:color w:val="000000" w:themeColor="text1"/>
        </w:rPr>
        <w:t xml:space="preserve"> Specialist consulting</w:t>
      </w:r>
      <w:r w:rsidR="00521840" w:rsidRPr="000A36C5">
        <w:rPr>
          <w:rFonts w:ascii="Cambria" w:hAnsi="Cambria"/>
          <w:color w:val="000000" w:themeColor="text1"/>
        </w:rPr>
        <w:t>.</w:t>
      </w:r>
      <w:r w:rsidR="00521840"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Freshservice Expert certified </w:t>
      </w:r>
      <w:r w:rsidR="00DA08AD" w:rsidRPr="000A36C5">
        <w:rPr>
          <w:rFonts w:ascii="Cambria" w:hAnsi="Cambria" w:cstheme="minorHAnsi"/>
          <w:color w:val="000000" w:themeColor="text1"/>
          <w:shd w:val="clear" w:color="auto" w:fill="FFFFFF"/>
        </w:rPr>
        <w:t>implementor</w:t>
      </w:r>
      <w:r w:rsidR="00521840" w:rsidRPr="000A36C5">
        <w:rPr>
          <w:rFonts w:ascii="Cambria" w:hAnsi="Cambria" w:cstheme="minorHAnsi"/>
          <w:color w:val="000000" w:themeColor="text1"/>
          <w:shd w:val="clear" w:color="auto" w:fill="FFFFFF"/>
        </w:rPr>
        <w:t>. Freshservice API calls with Python, custom objects, and automation workflows.</w:t>
      </w:r>
      <w:r w:rsidR="006B01E7"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Created custom forms. </w:t>
      </w:r>
    </w:p>
    <w:p w14:paraId="3D4FEEA6" w14:textId="6854704D" w:rsidR="00863563" w:rsidRPr="000A36C5" w:rsidRDefault="003951CD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T</w:t>
      </w:r>
      <w:r w:rsidR="006B01E7" w:rsidRPr="000A36C5">
        <w:rPr>
          <w:rFonts w:ascii="Cambria" w:hAnsi="Cambria" w:cstheme="minorHAnsi"/>
          <w:color w:val="000000" w:themeColor="text1"/>
          <w:shd w:val="clear" w:color="auto" w:fill="FFFFFF"/>
        </w:rPr>
        <w:t>he backing of a knowledgeable</w:t>
      </w:r>
      <w:r w:rsidR="00DA08AD" w:rsidRPr="000A36C5">
        <w:rPr>
          <w:rFonts w:ascii="Cambria" w:hAnsi="Cambria" w:cstheme="minorHAnsi"/>
          <w:color w:val="000000" w:themeColor="text1"/>
          <w:shd w:val="clear" w:color="auto" w:fill="FFFFFF"/>
        </w:rPr>
        <w:t>,</w:t>
      </w:r>
      <w:r w:rsidR="006B01E7"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certified ITSM team of architects through my relationship with ZestCo.uk.</w:t>
      </w:r>
    </w:p>
    <w:p w14:paraId="4978C9DA" w14:textId="7AFE52B3" w:rsidR="006B01E7" w:rsidRPr="000A36C5" w:rsidRDefault="003951CD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Experience</w:t>
      </w:r>
      <w:r w:rsidR="006B01E7"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with flow design, </w:t>
      </w:r>
      <w:r w:rsidRPr="000A36C5">
        <w:rPr>
          <w:rFonts w:ascii="Cambria" w:hAnsi="Cambria" w:cstheme="minorHAnsi"/>
          <w:color w:val="000000" w:themeColor="text1"/>
          <w:shd w:val="clear" w:color="auto" w:fill="FFFFFF"/>
        </w:rPr>
        <w:t>role configuration, service management, user management, and custom form</w:t>
      </w:r>
      <w:r w:rsidR="006B01E7" w:rsidRPr="000A36C5">
        <w:rPr>
          <w:rFonts w:ascii="Cambria" w:hAnsi="Cambria" w:cstheme="minorHAnsi"/>
          <w:color w:val="000000" w:themeColor="text1"/>
          <w:shd w:val="clear" w:color="auto" w:fill="FFFFFF"/>
        </w:rPr>
        <w:t xml:space="preserve"> design.</w:t>
      </w:r>
    </w:p>
    <w:p w14:paraId="73B30EA9" w14:textId="3CF82947" w:rsidR="006B01E7" w:rsidRPr="000A36C5" w:rsidRDefault="00F34FD3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ble to make Freshservice API 2.0 calls using Python 3</w:t>
      </w:r>
    </w:p>
    <w:p w14:paraId="0432EFE1" w14:textId="371A5909" w:rsidR="00904359" w:rsidRPr="000A36C5" w:rsidRDefault="00904359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rchitect</w:t>
      </w:r>
      <w:r w:rsidR="00492D4E" w:rsidRPr="000A36C5">
        <w:rPr>
          <w:rFonts w:ascii="Cambria" w:hAnsi="Cambria"/>
          <w:color w:val="000000" w:themeColor="text1"/>
        </w:rPr>
        <w:t>ed</w:t>
      </w:r>
      <w:r w:rsidRPr="000A36C5">
        <w:rPr>
          <w:rFonts w:ascii="Cambria" w:hAnsi="Cambria"/>
          <w:color w:val="000000" w:themeColor="text1"/>
        </w:rPr>
        <w:t xml:space="preserve"> and </w:t>
      </w:r>
      <w:r w:rsidR="00492D4E" w:rsidRPr="000A36C5">
        <w:rPr>
          <w:rFonts w:ascii="Cambria" w:hAnsi="Cambria"/>
          <w:color w:val="000000" w:themeColor="text1"/>
        </w:rPr>
        <w:t>programmed</w:t>
      </w:r>
      <w:r w:rsidRPr="000A36C5">
        <w:rPr>
          <w:rFonts w:ascii="Cambria" w:hAnsi="Cambria"/>
          <w:color w:val="000000" w:themeColor="text1"/>
        </w:rPr>
        <w:t xml:space="preserve"> </w:t>
      </w:r>
      <w:r w:rsidR="00492D4E" w:rsidRPr="000A36C5">
        <w:rPr>
          <w:rFonts w:ascii="Cambria" w:hAnsi="Cambria"/>
          <w:color w:val="000000" w:themeColor="text1"/>
        </w:rPr>
        <w:t>a</w:t>
      </w:r>
      <w:r w:rsidRPr="000A36C5">
        <w:rPr>
          <w:rFonts w:ascii="Cambria" w:hAnsi="Cambria"/>
          <w:color w:val="000000" w:themeColor="text1"/>
        </w:rPr>
        <w:t xml:space="preserve"> system and app </w:t>
      </w:r>
      <w:r w:rsidR="00492D4E" w:rsidRPr="000A36C5">
        <w:rPr>
          <w:rFonts w:ascii="Cambria" w:hAnsi="Cambria"/>
          <w:color w:val="000000" w:themeColor="text1"/>
        </w:rPr>
        <w:t>for</w:t>
      </w:r>
      <w:r w:rsidRPr="000A36C5">
        <w:rPr>
          <w:rFonts w:ascii="Cambria" w:hAnsi="Cambria"/>
          <w:color w:val="000000" w:themeColor="text1"/>
        </w:rPr>
        <w:t xml:space="preserve"> tipping without a card reader.</w:t>
      </w:r>
    </w:p>
    <w:p w14:paraId="31294F60" w14:textId="545B38BC" w:rsidR="00904359" w:rsidRPr="000A36C5" w:rsidRDefault="00904359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Gig Economy Work</w:t>
      </w:r>
      <w:r w:rsidR="00492D4E" w:rsidRPr="000A36C5">
        <w:rPr>
          <w:rFonts w:ascii="Cambria" w:hAnsi="Cambria"/>
          <w:color w:val="000000" w:themeColor="text1"/>
        </w:rPr>
        <w:t xml:space="preserve"> as a Notary Public</w:t>
      </w:r>
    </w:p>
    <w:p w14:paraId="55309A4A" w14:textId="4CECF953" w:rsidR="00630F42" w:rsidRPr="000A36C5" w:rsidRDefault="00E608EA" w:rsidP="00904359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 xml:space="preserve">Wrote </w:t>
      </w:r>
      <w:r w:rsidR="00630F42" w:rsidRPr="000A36C5">
        <w:rPr>
          <w:rFonts w:ascii="Cambria" w:hAnsi="Cambria"/>
          <w:color w:val="000000" w:themeColor="text1"/>
        </w:rPr>
        <w:t>a book on dating etiquette</w:t>
      </w:r>
      <w:r w:rsidR="00193F1E" w:rsidRPr="000A36C5">
        <w:rPr>
          <w:rFonts w:ascii="Cambria" w:hAnsi="Cambria"/>
          <w:color w:val="000000" w:themeColor="text1"/>
        </w:rPr>
        <w:t>, “Dating in the Art &amp; Style of a Gentleman” (available on Amazon)</w:t>
      </w:r>
    </w:p>
    <w:p w14:paraId="3D5D44EE" w14:textId="77777777" w:rsidR="007B6FC6" w:rsidRPr="000A36C5" w:rsidRDefault="007B6FC6" w:rsidP="0041170E">
      <w:pPr>
        <w:outlineLvl w:val="0"/>
        <w:rPr>
          <w:rFonts w:ascii="Cambria" w:hAnsi="Cambria"/>
          <w:color w:val="000000" w:themeColor="text1"/>
        </w:rPr>
      </w:pPr>
    </w:p>
    <w:p w14:paraId="780FDBB1" w14:textId="2F7F61FA" w:rsidR="00235F38" w:rsidRPr="000A36C5" w:rsidRDefault="003210FF" w:rsidP="0041170E">
      <w:pPr>
        <w:outlineLvl w:val="0"/>
        <w:rPr>
          <w:rFonts w:ascii="Cambria" w:hAnsi="Cambria"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I r</w:t>
      </w:r>
      <w:r w:rsidR="00235F38" w:rsidRPr="00591FAE">
        <w:rPr>
          <w:rFonts w:ascii="Cambria" w:hAnsi="Cambria"/>
          <w:b/>
          <w:bCs/>
          <w:color w:val="000000" w:themeColor="text1"/>
        </w:rPr>
        <w:t xml:space="preserve">eturned to college </w:t>
      </w:r>
      <w:r>
        <w:rPr>
          <w:rFonts w:ascii="Cambria" w:hAnsi="Cambria"/>
          <w:b/>
          <w:bCs/>
          <w:color w:val="000000" w:themeColor="text1"/>
        </w:rPr>
        <w:t>to work on my</w:t>
      </w:r>
      <w:r w:rsidR="00591FAE">
        <w:rPr>
          <w:rFonts w:ascii="Cambria" w:hAnsi="Cambria"/>
          <w:b/>
          <w:bCs/>
          <w:color w:val="000000" w:themeColor="text1"/>
        </w:rPr>
        <w:t xml:space="preserve"> </w:t>
      </w:r>
      <w:r w:rsidR="00235F38" w:rsidRPr="00591FAE">
        <w:rPr>
          <w:rFonts w:ascii="Cambria" w:hAnsi="Cambria"/>
          <w:b/>
          <w:bCs/>
          <w:color w:val="000000" w:themeColor="text1"/>
        </w:rPr>
        <w:t xml:space="preserve">degree </w:t>
      </w:r>
      <w:r w:rsidR="00235F38" w:rsidRPr="000A36C5">
        <w:rPr>
          <w:rFonts w:ascii="Cambria" w:hAnsi="Cambria"/>
          <w:color w:val="000000" w:themeColor="text1"/>
        </w:rPr>
        <w:t>from 2015 to 2018.</w:t>
      </w:r>
    </w:p>
    <w:p w14:paraId="718E585F" w14:textId="5C4B390D" w:rsidR="007B6FC6" w:rsidRPr="000A36C5" w:rsidRDefault="00235F38" w:rsidP="00235F38">
      <w:pPr>
        <w:pStyle w:val="ListParagraph"/>
        <w:numPr>
          <w:ilvl w:val="0"/>
          <w:numId w:val="1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University of North Carolina and Blue Ridge Community College.</w:t>
      </w:r>
    </w:p>
    <w:p w14:paraId="0F2BAF3D" w14:textId="77777777" w:rsidR="00235F38" w:rsidRPr="000A36C5" w:rsidRDefault="00235F38" w:rsidP="0041170E">
      <w:pPr>
        <w:outlineLvl w:val="0"/>
        <w:rPr>
          <w:rFonts w:ascii="Cambria" w:hAnsi="Cambria"/>
          <w:color w:val="000000" w:themeColor="text1"/>
        </w:rPr>
      </w:pPr>
    </w:p>
    <w:p w14:paraId="2D097A5F" w14:textId="3E2A2305" w:rsidR="0041170E" w:rsidRPr="000A36C5" w:rsidRDefault="0041170E" w:rsidP="0041170E">
      <w:pPr>
        <w:outlineLvl w:val="0"/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The Untrained Brain Co., Hendersonville, NC | 2009 – 2015</w:t>
      </w:r>
    </w:p>
    <w:p w14:paraId="5FA85CBC" w14:textId="77777777" w:rsidR="0041170E" w:rsidRPr="000A36C5" w:rsidRDefault="0041170E" w:rsidP="0041170E">
      <w:pPr>
        <w:outlineLvl w:val="0"/>
        <w:rPr>
          <w:rFonts w:ascii="Cambria" w:hAnsi="Cambria"/>
          <w:b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>Entrepreneur Consultant</w:t>
      </w:r>
    </w:p>
    <w:p w14:paraId="58FA8A69" w14:textId="03BAEE29" w:rsidR="0041170E" w:rsidRPr="000A36C5" w:rsidRDefault="0041170E" w:rsidP="0041170E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Accomplished projects, including Ride Voyager (2014 – 2015) and Antiques Dealer &amp; Screenwriter (2009-2014).</w:t>
      </w:r>
    </w:p>
    <w:p w14:paraId="354F4049" w14:textId="011D736A" w:rsidR="0041170E" w:rsidRPr="000A36C5" w:rsidRDefault="0041170E" w:rsidP="0041170E">
      <w:pPr>
        <w:numPr>
          <w:ilvl w:val="0"/>
          <w:numId w:val="1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Produced a business and market analysis report about using motor coaches to replace regional airline aircraft in short-haul markets.</w:t>
      </w:r>
    </w:p>
    <w:p w14:paraId="2B59BF37" w14:textId="77777777" w:rsidR="0041170E" w:rsidRPr="000A36C5" w:rsidRDefault="0041170E" w:rsidP="0041170E">
      <w:pPr>
        <w:rPr>
          <w:rFonts w:ascii="Cambria" w:hAnsi="Cambria"/>
          <w:color w:val="000000" w:themeColor="text1"/>
        </w:rPr>
      </w:pPr>
    </w:p>
    <w:p w14:paraId="7F6CFAD9" w14:textId="77777777" w:rsidR="007E7D44" w:rsidRPr="000A36C5" w:rsidRDefault="007E7D44" w:rsidP="007E7D44">
      <w:pPr>
        <w:outlineLvl w:val="0"/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OEM Services Consultant, Microsoft, Redmond, WA | 2008 –2009</w:t>
      </w:r>
    </w:p>
    <w:p w14:paraId="12E04F8B" w14:textId="77777777" w:rsidR="007E7D44" w:rsidRPr="000A36C5" w:rsidRDefault="007E7D44" w:rsidP="007E7D44">
      <w:pPr>
        <w:outlineLvl w:val="0"/>
        <w:rPr>
          <w:rFonts w:ascii="Cambria" w:hAnsi="Cambria"/>
          <w:b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>SSDE Team Leader</w:t>
      </w:r>
    </w:p>
    <w:p w14:paraId="0EF9A1F7" w14:textId="77777777" w:rsidR="0032592C" w:rsidRPr="000A36C5" w:rsidRDefault="007E7D44" w:rsidP="0032592C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Improved the performance of the Windows customer startup experience on OEM computers by analyzing systems and recommending changes.</w:t>
      </w:r>
    </w:p>
    <w:p w14:paraId="72BAD25B" w14:textId="0BFE90B0" w:rsidR="00551FD0" w:rsidRPr="000A36C5" w:rsidRDefault="007E7D44" w:rsidP="004D39FA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Enhanced initial customer Windows interactions</w:t>
      </w:r>
      <w:r w:rsidR="00A40F89" w:rsidRPr="000A36C5">
        <w:rPr>
          <w:rFonts w:ascii="Cambria" w:hAnsi="Cambria"/>
          <w:color w:val="000000" w:themeColor="text1"/>
        </w:rPr>
        <w:t>. R</w:t>
      </w:r>
      <w:r w:rsidR="00551FD0" w:rsidRPr="000A36C5">
        <w:rPr>
          <w:rFonts w:ascii="Cambria" w:hAnsi="Cambria"/>
          <w:color w:val="000000" w:themeColor="text1"/>
        </w:rPr>
        <w:t>aised</w:t>
      </w:r>
      <w:r w:rsidRPr="000A36C5">
        <w:rPr>
          <w:rFonts w:ascii="Cambria" w:hAnsi="Cambria"/>
          <w:color w:val="000000" w:themeColor="text1"/>
        </w:rPr>
        <w:t xml:space="preserve"> overall customer satisfaction by driving Executive level </w:t>
      </w:r>
      <w:r w:rsidR="00A40F89" w:rsidRPr="000A36C5">
        <w:rPr>
          <w:rFonts w:ascii="Cambria" w:hAnsi="Cambria"/>
          <w:color w:val="000000" w:themeColor="text1"/>
        </w:rPr>
        <w:t>acceptance.</w:t>
      </w:r>
    </w:p>
    <w:p w14:paraId="51730ABE" w14:textId="63CA8397" w:rsidR="007E7D44" w:rsidRPr="000A36C5" w:rsidRDefault="007B6FC6" w:rsidP="007B6FC6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lastRenderedPageBreak/>
        <w:t>Engagement</w:t>
      </w:r>
      <w:r w:rsidR="007E7D44" w:rsidRPr="000A36C5">
        <w:rPr>
          <w:rFonts w:ascii="Cambria" w:hAnsi="Cambria"/>
          <w:color w:val="000000" w:themeColor="text1"/>
        </w:rPr>
        <w:t xml:space="preserve"> globally with the OEM PC manufacturers.</w:t>
      </w:r>
    </w:p>
    <w:p w14:paraId="469E05BC" w14:textId="43E14AEC" w:rsidR="00900DA2" w:rsidRPr="000A36C5" w:rsidRDefault="007E7D44" w:rsidP="00354B92">
      <w:pPr>
        <w:pStyle w:val="ListParagraph"/>
        <w:numPr>
          <w:ilvl w:val="0"/>
          <w:numId w:val="7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t>Developed strong relationships with HP, DELL, ACER, ASUS, Lenovo, Samsung, Sony, and Toshiba. Hosted OEM partners while in the country or on campus.</w:t>
      </w:r>
    </w:p>
    <w:p w14:paraId="7135E5B6" w14:textId="77777777" w:rsidR="00866A5E" w:rsidRPr="000A36C5" w:rsidRDefault="00866A5E" w:rsidP="00866A5E">
      <w:pPr>
        <w:pStyle w:val="ListParagraph"/>
        <w:rPr>
          <w:rFonts w:ascii="Cambria" w:hAnsi="Cambria"/>
          <w:color w:val="000000" w:themeColor="text1"/>
        </w:rPr>
      </w:pPr>
    </w:p>
    <w:p w14:paraId="364B7C91" w14:textId="77777777" w:rsidR="00866A5E" w:rsidRPr="000A36C5" w:rsidRDefault="00866A5E" w:rsidP="00866A5E">
      <w:pPr>
        <w:pStyle w:val="BodyTextIndent"/>
        <w:numPr>
          <w:ilvl w:val="0"/>
          <w:numId w:val="7"/>
        </w:num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b/>
          <w:bCs/>
          <w:color w:val="000000" w:themeColor="text1"/>
          <w:sz w:val="24"/>
        </w:rPr>
      </w:pPr>
      <w:r w:rsidRPr="000A36C5">
        <w:rPr>
          <w:rFonts w:ascii="Cambria" w:hAnsi="Cambria"/>
          <w:b/>
          <w:bCs/>
          <w:color w:val="000000" w:themeColor="text1"/>
          <w:sz w:val="24"/>
        </w:rPr>
        <w:t xml:space="preserve">Education </w:t>
      </w:r>
    </w:p>
    <w:p w14:paraId="08F69A13" w14:textId="09F64C06" w:rsidR="00866A5E" w:rsidRPr="000A36C5" w:rsidRDefault="00866A5E" w:rsidP="00866A5E">
      <w:pPr>
        <w:pStyle w:val="ListParagraph"/>
        <w:rPr>
          <w:rFonts w:ascii="Cambria" w:hAnsi="Cambria"/>
          <w:color w:val="000000" w:themeColor="text1"/>
        </w:rPr>
      </w:pPr>
    </w:p>
    <w:p w14:paraId="778184BE" w14:textId="589F2C80" w:rsidR="00866A5E" w:rsidRPr="000A36C5" w:rsidRDefault="00866A5E" w:rsidP="00866A5E">
      <w:pPr>
        <w:pStyle w:val="ListParagraph"/>
        <w:numPr>
          <w:ilvl w:val="0"/>
          <w:numId w:val="7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 xml:space="preserve">Bachelor of Information Sciences: Applied Management Information Systems with Operations Management, </w:t>
      </w:r>
      <w:r w:rsidRPr="000A36C5">
        <w:rPr>
          <w:rFonts w:ascii="Cambria" w:hAnsi="Cambria"/>
          <w:color w:val="000000" w:themeColor="text1"/>
        </w:rPr>
        <w:t>University of North Carolina (UNC) at Pembroke, Pembroke, NC, Aug 201</w:t>
      </w:r>
      <w:r w:rsidR="003210FF">
        <w:rPr>
          <w:rFonts w:ascii="Cambria" w:hAnsi="Cambria"/>
          <w:color w:val="000000" w:themeColor="text1"/>
        </w:rPr>
        <w:t>7</w:t>
      </w:r>
      <w:r w:rsidRPr="000A36C5">
        <w:rPr>
          <w:rFonts w:ascii="Cambria" w:hAnsi="Cambria"/>
          <w:color w:val="000000" w:themeColor="text1"/>
        </w:rPr>
        <w:t xml:space="preserve"> – Dec 2018. 3.8 GPA Magna Cum Laude</w:t>
      </w:r>
      <w:r w:rsidR="003210FF">
        <w:rPr>
          <w:rFonts w:ascii="Cambria" w:hAnsi="Cambria"/>
          <w:color w:val="000000" w:themeColor="text1"/>
        </w:rPr>
        <w:t>. All coursework was done remotely online.</w:t>
      </w:r>
    </w:p>
    <w:p w14:paraId="118E8CD2" w14:textId="3726F49A" w:rsidR="00866A5E" w:rsidRPr="003210FF" w:rsidRDefault="00866A5E" w:rsidP="003210FF">
      <w:pPr>
        <w:pStyle w:val="ListParagraph"/>
        <w:numPr>
          <w:ilvl w:val="0"/>
          <w:numId w:val="7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 xml:space="preserve">Associate degree in Brewing, Distillation, and Fermentation, </w:t>
      </w:r>
      <w:r w:rsidRPr="000A36C5">
        <w:rPr>
          <w:rFonts w:ascii="Cambria" w:hAnsi="Cambria"/>
          <w:color w:val="000000" w:themeColor="text1"/>
        </w:rPr>
        <w:t xml:space="preserve">Blue Ridge Community College, Flat Rock, </w:t>
      </w:r>
      <w:r w:rsidR="003210FF" w:rsidRPr="000A36C5">
        <w:rPr>
          <w:rFonts w:ascii="Cambria" w:hAnsi="Cambria"/>
          <w:color w:val="000000" w:themeColor="text1"/>
        </w:rPr>
        <w:t xml:space="preserve">NC, </w:t>
      </w:r>
      <w:r w:rsidR="003210FF">
        <w:rPr>
          <w:rFonts w:ascii="Cambria" w:hAnsi="Cambria"/>
          <w:color w:val="000000" w:themeColor="text1"/>
        </w:rPr>
        <w:t>Aug</w:t>
      </w:r>
      <w:r w:rsidRPr="003210FF">
        <w:rPr>
          <w:rFonts w:ascii="Cambria" w:hAnsi="Cambria"/>
          <w:color w:val="000000" w:themeColor="text1"/>
        </w:rPr>
        <w:t xml:space="preserve"> 2015 – Dec 2016. 3.97 GPA.</w:t>
      </w:r>
    </w:p>
    <w:p w14:paraId="24BCFC9A" w14:textId="77777777" w:rsidR="00866A5E" w:rsidRPr="000A36C5" w:rsidRDefault="00866A5E" w:rsidP="00866A5E">
      <w:pPr>
        <w:pStyle w:val="ListParagraph"/>
        <w:numPr>
          <w:ilvl w:val="0"/>
          <w:numId w:val="7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bCs/>
          <w:color w:val="000000" w:themeColor="text1"/>
        </w:rPr>
        <w:t>Computer Science</w:t>
      </w:r>
      <w:r w:rsidRPr="000A36C5">
        <w:rPr>
          <w:rFonts w:ascii="Cambria" w:hAnsi="Cambria"/>
          <w:color w:val="000000" w:themeColor="text1"/>
        </w:rPr>
        <w:t xml:space="preserve"> – The University of Dayton and the University of California at Irvine; unfinished bachelor’s</w:t>
      </w:r>
    </w:p>
    <w:p w14:paraId="01336F26" w14:textId="16A8CDF9" w:rsidR="00866A5E" w:rsidRPr="000A36C5" w:rsidRDefault="00866A5E" w:rsidP="00866A5E">
      <w:pPr>
        <w:pStyle w:val="ListParagraph"/>
        <w:numPr>
          <w:ilvl w:val="0"/>
          <w:numId w:val="7"/>
        </w:num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 xml:space="preserve">Associate of Science - Engineering Studies, </w:t>
      </w:r>
      <w:r w:rsidRPr="000A36C5">
        <w:rPr>
          <w:rFonts w:ascii="Cambria" w:hAnsi="Cambria"/>
          <w:color w:val="000000" w:themeColor="text1"/>
        </w:rPr>
        <w:t xml:space="preserve">Sinclair </w:t>
      </w:r>
      <w:r w:rsidR="003210FF">
        <w:rPr>
          <w:rFonts w:ascii="Cambria" w:hAnsi="Cambria"/>
          <w:color w:val="000000" w:themeColor="text1"/>
        </w:rPr>
        <w:t>CC</w:t>
      </w:r>
      <w:r w:rsidRPr="000A36C5">
        <w:rPr>
          <w:rFonts w:ascii="Cambria" w:hAnsi="Cambria"/>
          <w:color w:val="000000" w:themeColor="text1"/>
        </w:rPr>
        <w:t>, Dayton, OH. 3.71 GPA</w:t>
      </w:r>
    </w:p>
    <w:p w14:paraId="7BDEBF6B" w14:textId="2B62542C" w:rsidR="0041170E" w:rsidRPr="000A36C5" w:rsidRDefault="0041170E" w:rsidP="0041170E">
      <w:pPr>
        <w:rPr>
          <w:rFonts w:ascii="Cambria" w:hAnsi="Cambria"/>
          <w:color w:val="000000" w:themeColor="text1"/>
        </w:rPr>
      </w:pPr>
    </w:p>
    <w:p w14:paraId="10B3038C" w14:textId="2A926205" w:rsidR="0041170E" w:rsidRPr="000A36C5" w:rsidRDefault="0041170E" w:rsidP="0041170E">
      <w:p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b/>
          <w:color w:val="000000" w:themeColor="text1"/>
        </w:rPr>
      </w:pPr>
      <w:r w:rsidRPr="000A36C5">
        <w:rPr>
          <w:rFonts w:ascii="Cambria" w:hAnsi="Cambria"/>
          <w:b/>
          <w:color w:val="000000" w:themeColor="text1"/>
        </w:rPr>
        <w:t>Past Experience</w:t>
      </w:r>
    </w:p>
    <w:p w14:paraId="3E9BC569" w14:textId="77777777" w:rsidR="0041170E" w:rsidRPr="000A36C5" w:rsidRDefault="0041170E" w:rsidP="0041170E">
      <w:pPr>
        <w:rPr>
          <w:rFonts w:ascii="Cambria" w:hAnsi="Cambria"/>
          <w:color w:val="000000" w:themeColor="text1"/>
        </w:rPr>
      </w:pPr>
    </w:p>
    <w:p w14:paraId="27547BAC" w14:textId="320A4B74" w:rsidR="0041170E" w:rsidRPr="000A36C5" w:rsidRDefault="00275AF3" w:rsidP="00492D4E">
      <w:pPr>
        <w:outlineLvl w:val="0"/>
        <w:rPr>
          <w:rFonts w:ascii="Cambria" w:hAnsi="Cambria"/>
          <w:color w:val="000000" w:themeColor="text1"/>
        </w:rPr>
      </w:pPr>
      <w:r>
        <w:rPr>
          <w:rFonts w:ascii="Cambria" w:hAnsi="Cambria"/>
          <w:color w:val="000000" w:themeColor="text1"/>
        </w:rPr>
        <w:t xml:space="preserve">20+ years as an </w:t>
      </w:r>
      <w:r w:rsidR="00866A5E" w:rsidRPr="000A36C5">
        <w:rPr>
          <w:rFonts w:ascii="Cambria" w:hAnsi="Cambria"/>
          <w:color w:val="000000" w:themeColor="text1"/>
        </w:rPr>
        <w:t>Entrepreneur</w:t>
      </w:r>
      <w:r w:rsidR="00492D4E" w:rsidRPr="000A36C5">
        <w:rPr>
          <w:rFonts w:ascii="Cambria" w:hAnsi="Cambria"/>
          <w:color w:val="000000" w:themeColor="text1"/>
        </w:rPr>
        <w:t>, Solutions</w:t>
      </w:r>
      <w:r w:rsidR="00866A5E" w:rsidRPr="000A36C5">
        <w:rPr>
          <w:rFonts w:ascii="Cambria" w:hAnsi="Cambria"/>
          <w:color w:val="000000" w:themeColor="text1"/>
        </w:rPr>
        <w:t xml:space="preserve"> Consultant</w:t>
      </w:r>
      <w:r w:rsidR="00492D4E" w:rsidRPr="000A36C5">
        <w:rPr>
          <w:rFonts w:ascii="Cambria" w:hAnsi="Cambria"/>
          <w:color w:val="000000" w:themeColor="text1"/>
        </w:rPr>
        <w:t>,</w:t>
      </w:r>
      <w:r w:rsidR="00866A5E" w:rsidRPr="000A36C5">
        <w:rPr>
          <w:rFonts w:ascii="Cambria" w:hAnsi="Cambria"/>
          <w:color w:val="000000" w:themeColor="text1"/>
        </w:rPr>
        <w:t xml:space="preserve"> </w:t>
      </w:r>
      <w:r w:rsidR="0041170E" w:rsidRPr="000A36C5">
        <w:rPr>
          <w:rFonts w:ascii="Cambria" w:hAnsi="Cambria"/>
          <w:color w:val="000000" w:themeColor="text1"/>
        </w:rPr>
        <w:t xml:space="preserve">Software </w:t>
      </w:r>
      <w:r w:rsidR="002B7EDD" w:rsidRPr="000A36C5">
        <w:rPr>
          <w:rFonts w:ascii="Cambria" w:hAnsi="Cambria"/>
          <w:color w:val="000000" w:themeColor="text1"/>
        </w:rPr>
        <w:t>Architect, Staff</w:t>
      </w:r>
      <w:r w:rsidR="00492D4E" w:rsidRPr="000A36C5">
        <w:rPr>
          <w:rFonts w:ascii="Cambria" w:hAnsi="Cambria"/>
          <w:color w:val="000000" w:themeColor="text1"/>
        </w:rPr>
        <w:t xml:space="preserve"> Engineer, Lead C/C++ Developer</w:t>
      </w:r>
      <w:r w:rsidR="00364EDB">
        <w:rPr>
          <w:rFonts w:ascii="Cambria" w:hAnsi="Cambria"/>
          <w:color w:val="000000" w:themeColor="text1"/>
        </w:rPr>
        <w:t>,</w:t>
      </w:r>
      <w:r>
        <w:rPr>
          <w:rFonts w:ascii="Cambria" w:hAnsi="Cambria"/>
          <w:color w:val="000000" w:themeColor="text1"/>
        </w:rPr>
        <w:t xml:space="preserve"> and</w:t>
      </w:r>
      <w:r w:rsidR="00364EDB">
        <w:rPr>
          <w:rFonts w:ascii="Cambria" w:hAnsi="Cambria"/>
          <w:color w:val="000000" w:themeColor="text1"/>
        </w:rPr>
        <w:t xml:space="preserve"> API Developer</w:t>
      </w:r>
    </w:p>
    <w:p w14:paraId="5E8FCB0E" w14:textId="365F9C71" w:rsidR="00900DA2" w:rsidRPr="000A36C5" w:rsidRDefault="0041170E" w:rsidP="00354B92">
      <w:pPr>
        <w:rPr>
          <w:rFonts w:ascii="Cambria" w:hAnsi="Cambria"/>
          <w:color w:val="000000" w:themeColor="text1"/>
        </w:rPr>
      </w:pPr>
      <w:r w:rsidRPr="000A36C5">
        <w:rPr>
          <w:rFonts w:ascii="Cambria" w:hAnsi="Cambria"/>
          <w:color w:val="000000" w:themeColor="text1"/>
        </w:rPr>
        <w:br/>
      </w:r>
    </w:p>
    <w:p w14:paraId="48B48E8C" w14:textId="77777777" w:rsidR="00931C17" w:rsidRPr="000A36C5" w:rsidRDefault="00931C17" w:rsidP="00931C17">
      <w:pPr>
        <w:rPr>
          <w:rFonts w:ascii="Cambria" w:hAnsi="Cambria"/>
          <w:color w:val="000000" w:themeColor="text1"/>
        </w:rPr>
      </w:pPr>
    </w:p>
    <w:p w14:paraId="0B8751A0" w14:textId="77777777" w:rsidR="007C17F7" w:rsidRPr="000A36C5" w:rsidRDefault="007C17F7" w:rsidP="00354B92">
      <w:pPr>
        <w:rPr>
          <w:rFonts w:ascii="Cambria" w:hAnsi="Cambria"/>
          <w:color w:val="000000" w:themeColor="text1"/>
        </w:rPr>
      </w:pPr>
    </w:p>
    <w:sectPr w:rsidR="007C17F7" w:rsidRPr="000A36C5" w:rsidSect="00751CF2">
      <w:pgSz w:w="12240" w:h="15840"/>
      <w:pgMar w:top="630" w:right="1008" w:bottom="270" w:left="100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33694"/>
    <w:multiLevelType w:val="hybridMultilevel"/>
    <w:tmpl w:val="052E1E24"/>
    <w:lvl w:ilvl="0" w:tplc="CCAA247A">
      <w:numFmt w:val="bullet"/>
      <w:lvlText w:val="•"/>
      <w:lvlJc w:val="left"/>
      <w:pPr>
        <w:ind w:left="36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822C0"/>
    <w:multiLevelType w:val="multilevel"/>
    <w:tmpl w:val="945AD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FC4BA4"/>
    <w:multiLevelType w:val="hybridMultilevel"/>
    <w:tmpl w:val="FEB645EE"/>
    <w:lvl w:ilvl="0" w:tplc="CCAA247A">
      <w:numFmt w:val="bullet"/>
      <w:lvlText w:val="•"/>
      <w:lvlJc w:val="left"/>
      <w:pPr>
        <w:ind w:left="79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3" w15:restartNumberingAfterBreak="0">
    <w:nsid w:val="25CD73D4"/>
    <w:multiLevelType w:val="multilevel"/>
    <w:tmpl w:val="93EEA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297A0D"/>
    <w:multiLevelType w:val="hybridMultilevel"/>
    <w:tmpl w:val="5EA65D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1F239F"/>
    <w:multiLevelType w:val="hybridMultilevel"/>
    <w:tmpl w:val="0034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006D7"/>
    <w:multiLevelType w:val="hybridMultilevel"/>
    <w:tmpl w:val="4C76C1E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6E2F5AF2"/>
    <w:multiLevelType w:val="hybridMultilevel"/>
    <w:tmpl w:val="9A564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C20B7"/>
    <w:multiLevelType w:val="multilevel"/>
    <w:tmpl w:val="882EAE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DC00A6D"/>
    <w:multiLevelType w:val="hybridMultilevel"/>
    <w:tmpl w:val="6BDC65F4"/>
    <w:lvl w:ilvl="0" w:tplc="CCAA247A">
      <w:numFmt w:val="bullet"/>
      <w:lvlText w:val="•"/>
      <w:lvlJc w:val="left"/>
      <w:pPr>
        <w:ind w:left="36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C0739A"/>
    <w:multiLevelType w:val="hybridMultilevel"/>
    <w:tmpl w:val="19961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1244130">
    <w:abstractNumId w:val="10"/>
  </w:num>
  <w:num w:numId="2" w16cid:durableId="1007173831">
    <w:abstractNumId w:val="8"/>
  </w:num>
  <w:num w:numId="3" w16cid:durableId="2090036102">
    <w:abstractNumId w:val="0"/>
  </w:num>
  <w:num w:numId="4" w16cid:durableId="1908491680">
    <w:abstractNumId w:val="2"/>
  </w:num>
  <w:num w:numId="5" w16cid:durableId="1403405431">
    <w:abstractNumId w:val="9"/>
  </w:num>
  <w:num w:numId="6" w16cid:durableId="1628388381">
    <w:abstractNumId w:val="5"/>
  </w:num>
  <w:num w:numId="7" w16cid:durableId="1924951366">
    <w:abstractNumId w:val="7"/>
  </w:num>
  <w:num w:numId="8" w16cid:durableId="879127446">
    <w:abstractNumId w:val="3"/>
  </w:num>
  <w:num w:numId="9" w16cid:durableId="587888291">
    <w:abstractNumId w:val="1"/>
  </w:num>
  <w:num w:numId="10" w16cid:durableId="2037077473">
    <w:abstractNumId w:val="6"/>
  </w:num>
  <w:num w:numId="11" w16cid:durableId="2904836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QyMbAwNLMwNzZS0lEKTi0uzszPAykwqgUAoyamWSwAAAA="/>
  </w:docVars>
  <w:rsids>
    <w:rsidRoot w:val="00900DA2"/>
    <w:rsid w:val="00043ACB"/>
    <w:rsid w:val="000538CE"/>
    <w:rsid w:val="000930EF"/>
    <w:rsid w:val="000A36C5"/>
    <w:rsid w:val="000E5458"/>
    <w:rsid w:val="00104388"/>
    <w:rsid w:val="00116160"/>
    <w:rsid w:val="00131A72"/>
    <w:rsid w:val="001330F7"/>
    <w:rsid w:val="0014068B"/>
    <w:rsid w:val="00163D89"/>
    <w:rsid w:val="00182FCD"/>
    <w:rsid w:val="00193F1E"/>
    <w:rsid w:val="001B5870"/>
    <w:rsid w:val="001C3BCF"/>
    <w:rsid w:val="00224214"/>
    <w:rsid w:val="00235F38"/>
    <w:rsid w:val="00271DCF"/>
    <w:rsid w:val="00275AF3"/>
    <w:rsid w:val="002B08F4"/>
    <w:rsid w:val="002B5FD9"/>
    <w:rsid w:val="002B7B86"/>
    <w:rsid w:val="002B7EDD"/>
    <w:rsid w:val="002D4ED1"/>
    <w:rsid w:val="003210FF"/>
    <w:rsid w:val="0032592C"/>
    <w:rsid w:val="0033084C"/>
    <w:rsid w:val="00354B92"/>
    <w:rsid w:val="0036141B"/>
    <w:rsid w:val="00364EDB"/>
    <w:rsid w:val="003951CD"/>
    <w:rsid w:val="00396675"/>
    <w:rsid w:val="00397F0C"/>
    <w:rsid w:val="003A3F55"/>
    <w:rsid w:val="003B28E2"/>
    <w:rsid w:val="003B61F7"/>
    <w:rsid w:val="003D7A47"/>
    <w:rsid w:val="0041170E"/>
    <w:rsid w:val="00434585"/>
    <w:rsid w:val="0044546C"/>
    <w:rsid w:val="004531AE"/>
    <w:rsid w:val="00474338"/>
    <w:rsid w:val="00492D4E"/>
    <w:rsid w:val="004D39FA"/>
    <w:rsid w:val="004F18CA"/>
    <w:rsid w:val="005032C4"/>
    <w:rsid w:val="005157C0"/>
    <w:rsid w:val="00521840"/>
    <w:rsid w:val="00551FD0"/>
    <w:rsid w:val="005631FE"/>
    <w:rsid w:val="0056520D"/>
    <w:rsid w:val="00590AED"/>
    <w:rsid w:val="00591FAE"/>
    <w:rsid w:val="005E50A4"/>
    <w:rsid w:val="00630F42"/>
    <w:rsid w:val="0064130E"/>
    <w:rsid w:val="00642C5F"/>
    <w:rsid w:val="00646247"/>
    <w:rsid w:val="006835DB"/>
    <w:rsid w:val="006B01E7"/>
    <w:rsid w:val="006B34A2"/>
    <w:rsid w:val="006F3D29"/>
    <w:rsid w:val="00730457"/>
    <w:rsid w:val="00751CF2"/>
    <w:rsid w:val="00752943"/>
    <w:rsid w:val="00772175"/>
    <w:rsid w:val="00773DE9"/>
    <w:rsid w:val="007B6FC6"/>
    <w:rsid w:val="007C17F7"/>
    <w:rsid w:val="007D29A7"/>
    <w:rsid w:val="007E7D44"/>
    <w:rsid w:val="00820F38"/>
    <w:rsid w:val="00863563"/>
    <w:rsid w:val="00866A5E"/>
    <w:rsid w:val="008D4E91"/>
    <w:rsid w:val="008E5B00"/>
    <w:rsid w:val="008F55AE"/>
    <w:rsid w:val="00900DA2"/>
    <w:rsid w:val="00904359"/>
    <w:rsid w:val="00931C17"/>
    <w:rsid w:val="00953216"/>
    <w:rsid w:val="0097275A"/>
    <w:rsid w:val="00977118"/>
    <w:rsid w:val="009B510A"/>
    <w:rsid w:val="009D19E7"/>
    <w:rsid w:val="00A106DB"/>
    <w:rsid w:val="00A262AE"/>
    <w:rsid w:val="00A40F89"/>
    <w:rsid w:val="00A57E80"/>
    <w:rsid w:val="00A61D61"/>
    <w:rsid w:val="00AB0AFF"/>
    <w:rsid w:val="00AB5BF8"/>
    <w:rsid w:val="00AF67E4"/>
    <w:rsid w:val="00B71187"/>
    <w:rsid w:val="00BD66EB"/>
    <w:rsid w:val="00BF1310"/>
    <w:rsid w:val="00C27B99"/>
    <w:rsid w:val="00C436B0"/>
    <w:rsid w:val="00C553FF"/>
    <w:rsid w:val="00C800E4"/>
    <w:rsid w:val="00C82E01"/>
    <w:rsid w:val="00CC41F5"/>
    <w:rsid w:val="00D1546F"/>
    <w:rsid w:val="00D22CEF"/>
    <w:rsid w:val="00D34A12"/>
    <w:rsid w:val="00D3599B"/>
    <w:rsid w:val="00D401E0"/>
    <w:rsid w:val="00D42CC3"/>
    <w:rsid w:val="00D46494"/>
    <w:rsid w:val="00D93A75"/>
    <w:rsid w:val="00DA08AD"/>
    <w:rsid w:val="00DC0310"/>
    <w:rsid w:val="00DD6F2E"/>
    <w:rsid w:val="00DE56A7"/>
    <w:rsid w:val="00E608EA"/>
    <w:rsid w:val="00E77A92"/>
    <w:rsid w:val="00E856E7"/>
    <w:rsid w:val="00EA1B8E"/>
    <w:rsid w:val="00ED327D"/>
    <w:rsid w:val="00EF38A2"/>
    <w:rsid w:val="00EF6055"/>
    <w:rsid w:val="00F26493"/>
    <w:rsid w:val="00F34FD3"/>
    <w:rsid w:val="00F520F7"/>
    <w:rsid w:val="00F56C80"/>
    <w:rsid w:val="00FA0C71"/>
    <w:rsid w:val="00FA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9E390"/>
  <w15:chartTrackingRefBased/>
  <w15:docId w15:val="{D30B7803-DC85-4A86-8573-A71C2811B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00DA2"/>
    <w:pPr>
      <w:jc w:val="center"/>
    </w:pPr>
    <w:rPr>
      <w:rFonts w:ascii="Century" w:hAnsi="Century" w:cs="Courier New"/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900DA2"/>
    <w:rPr>
      <w:rFonts w:ascii="Century" w:eastAsia="Times New Roman" w:hAnsi="Century" w:cs="Courier New"/>
      <w:b/>
      <w:bCs/>
      <w:sz w:val="32"/>
      <w:szCs w:val="24"/>
    </w:rPr>
  </w:style>
  <w:style w:type="paragraph" w:styleId="BodyTextIndent">
    <w:name w:val="Body Text Indent"/>
    <w:basedOn w:val="Normal"/>
    <w:link w:val="BodyTextIndentChar"/>
    <w:rsid w:val="00900DA2"/>
    <w:pPr>
      <w:ind w:left="1485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900DA2"/>
    <w:rPr>
      <w:rFonts w:ascii="Times New Roman" w:eastAsia="Times New Roman" w:hAnsi="Times New Roman" w:cs="Times New Roman"/>
      <w:sz w:val="20"/>
      <w:szCs w:val="24"/>
    </w:rPr>
  </w:style>
  <w:style w:type="paragraph" w:styleId="BodyText">
    <w:name w:val="Body Text"/>
    <w:basedOn w:val="Normal"/>
    <w:link w:val="BodyTextChar"/>
    <w:rsid w:val="00900DA2"/>
    <w:pPr>
      <w:jc w:val="both"/>
    </w:pPr>
  </w:style>
  <w:style w:type="character" w:customStyle="1" w:styleId="BodyTextChar">
    <w:name w:val="Body Text Char"/>
    <w:basedOn w:val="DefaultParagraphFont"/>
    <w:link w:val="BodyText"/>
    <w:rsid w:val="00900DA2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4068B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068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1A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C41F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17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D39F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D39F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C03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race-vanderdecke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@Vanderdecken.com?subject=Professional%20Resum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B9D72-70FC-47C8-99E0-24FF87F77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Your Way Inc.</dc:creator>
  <cp:keywords/>
  <dc:description/>
  <cp:lastModifiedBy>Race Vanderdecken</cp:lastModifiedBy>
  <cp:revision>10</cp:revision>
  <cp:lastPrinted>2024-01-07T14:56:00Z</cp:lastPrinted>
  <dcterms:created xsi:type="dcterms:W3CDTF">2025-02-17T15:44:00Z</dcterms:created>
  <dcterms:modified xsi:type="dcterms:W3CDTF">2025-03-10T13:14:00Z</dcterms:modified>
</cp:coreProperties>
</file>